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91F60" w14:textId="77777777" w:rsidR="003530E5" w:rsidRPr="00F211AC" w:rsidRDefault="003530E5" w:rsidP="003530E5">
      <w:pPr>
        <w:rPr>
          <w:rFonts w:ascii="Times New Roman" w:eastAsia="Times New Roman" w:hAnsi="Times New Roman" w:cs="Times New Roman"/>
          <w:color w:val="222222"/>
          <w:sz w:val="28"/>
          <w:szCs w:val="28"/>
        </w:rPr>
      </w:pPr>
      <w:r w:rsidRPr="00F211AC">
        <w:rPr>
          <w:rFonts w:ascii="Times New Roman" w:eastAsia="Times New Roman" w:hAnsi="Times New Roman" w:cs="Times New Roman"/>
          <w:color w:val="222222"/>
          <w:sz w:val="28"/>
          <w:szCs w:val="28"/>
        </w:rPr>
        <w:t>An insight to the quality of Sacred Groves, using leaf-litter ants as an indicator, in a context of landscape types</w:t>
      </w:r>
    </w:p>
    <w:p w14:paraId="34CCCC53" w14:textId="2EBE074E" w:rsidR="003530E5" w:rsidRPr="005F3291" w:rsidRDefault="003530E5" w:rsidP="003530E5">
      <w:p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 w:rsidRPr="005F3291">
        <w:rPr>
          <w:rFonts w:ascii="Times New Roman" w:hAnsi="Times New Roman" w:cs="Times New Roman"/>
          <w:bCs/>
          <w:sz w:val="20"/>
          <w:szCs w:val="20"/>
        </w:rPr>
        <w:t xml:space="preserve">T.P. Rajesh*, Anjana P. </w:t>
      </w:r>
      <w:proofErr w:type="spellStart"/>
      <w:r w:rsidRPr="005F3291">
        <w:rPr>
          <w:rFonts w:ascii="Times New Roman" w:hAnsi="Times New Roman" w:cs="Times New Roman"/>
          <w:bCs/>
          <w:sz w:val="20"/>
          <w:szCs w:val="20"/>
        </w:rPr>
        <w:t>Unni</w:t>
      </w:r>
      <w:proofErr w:type="spellEnd"/>
      <w:r w:rsidRPr="005F3291">
        <w:rPr>
          <w:rFonts w:ascii="Times New Roman" w:hAnsi="Times New Roman" w:cs="Times New Roman"/>
          <w:bCs/>
          <w:sz w:val="20"/>
          <w:szCs w:val="20"/>
        </w:rPr>
        <w:t xml:space="preserve">, U. Prashanth </w:t>
      </w:r>
      <w:proofErr w:type="spellStart"/>
      <w:r w:rsidRPr="005F3291">
        <w:rPr>
          <w:rFonts w:ascii="Times New Roman" w:hAnsi="Times New Roman" w:cs="Times New Roman"/>
          <w:bCs/>
          <w:sz w:val="20"/>
          <w:szCs w:val="20"/>
        </w:rPr>
        <w:t>Ballullaya</w:t>
      </w:r>
      <w:proofErr w:type="spellEnd"/>
      <w:r w:rsidRPr="005F3291">
        <w:rPr>
          <w:rFonts w:ascii="Times New Roman" w:hAnsi="Times New Roman" w:cs="Times New Roman"/>
          <w:bCs/>
          <w:sz w:val="20"/>
          <w:szCs w:val="20"/>
        </w:rPr>
        <w:t xml:space="preserve">, K. Manoj, </w:t>
      </w:r>
      <w:proofErr w:type="spellStart"/>
      <w:r w:rsidRPr="005F3291">
        <w:rPr>
          <w:rFonts w:ascii="Times New Roman" w:hAnsi="Times New Roman" w:cs="Times New Roman"/>
          <w:bCs/>
          <w:sz w:val="20"/>
          <w:szCs w:val="20"/>
        </w:rPr>
        <w:t>Palatty</w:t>
      </w:r>
      <w:proofErr w:type="spellEnd"/>
      <w:r w:rsidRPr="005F3291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5F3291">
        <w:rPr>
          <w:rFonts w:ascii="Times New Roman" w:hAnsi="Times New Roman" w:cs="Times New Roman"/>
          <w:bCs/>
          <w:sz w:val="20"/>
          <w:szCs w:val="20"/>
        </w:rPr>
        <w:t>Allesh</w:t>
      </w:r>
      <w:proofErr w:type="spellEnd"/>
      <w:r w:rsidRPr="005F3291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5F3291">
        <w:rPr>
          <w:rFonts w:ascii="Times New Roman" w:hAnsi="Times New Roman" w:cs="Times New Roman"/>
          <w:bCs/>
          <w:sz w:val="20"/>
          <w:szCs w:val="20"/>
        </w:rPr>
        <w:t>Sinu</w:t>
      </w:r>
      <w:proofErr w:type="spellEnd"/>
      <w:r w:rsidRPr="005F3291">
        <w:rPr>
          <w:rFonts w:ascii="Times New Roman" w:hAnsi="Times New Roman" w:cs="Times New Roman"/>
          <w:bCs/>
          <w:sz w:val="20"/>
          <w:szCs w:val="20"/>
        </w:rPr>
        <w:t>*</w:t>
      </w:r>
    </w:p>
    <w:p w14:paraId="2FC7695D" w14:textId="77777777" w:rsidR="003530E5" w:rsidRPr="005F3291" w:rsidRDefault="003530E5" w:rsidP="003530E5">
      <w:p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 w:rsidRPr="005F3291">
        <w:rPr>
          <w:rFonts w:ascii="Times New Roman" w:hAnsi="Times New Roman" w:cs="Times New Roman"/>
          <w:bCs/>
          <w:sz w:val="20"/>
          <w:szCs w:val="20"/>
        </w:rPr>
        <w:t xml:space="preserve">Central University of Kerala, </w:t>
      </w:r>
      <w:proofErr w:type="spellStart"/>
      <w:r w:rsidRPr="005F3291">
        <w:rPr>
          <w:rFonts w:ascii="Times New Roman" w:hAnsi="Times New Roman" w:cs="Times New Roman"/>
          <w:bCs/>
          <w:sz w:val="20"/>
          <w:szCs w:val="20"/>
        </w:rPr>
        <w:t>Periya</w:t>
      </w:r>
      <w:proofErr w:type="spellEnd"/>
      <w:r w:rsidRPr="005F3291">
        <w:rPr>
          <w:rFonts w:ascii="Times New Roman" w:hAnsi="Times New Roman" w:cs="Times New Roman"/>
          <w:bCs/>
          <w:sz w:val="20"/>
          <w:szCs w:val="20"/>
        </w:rPr>
        <w:t xml:space="preserve"> 671316, Kasaragod, Kerala, India</w:t>
      </w:r>
    </w:p>
    <w:p w14:paraId="1021ED21" w14:textId="77777777" w:rsidR="003530E5" w:rsidRPr="005F3291" w:rsidRDefault="003530E5" w:rsidP="003530E5">
      <w:pPr>
        <w:spacing w:line="360" w:lineRule="auto"/>
        <w:rPr>
          <w:rFonts w:ascii="Times New Roman" w:hAnsi="Times New Roman" w:cs="Times New Roman"/>
          <w:bCs/>
          <w:sz w:val="20"/>
          <w:szCs w:val="20"/>
        </w:rPr>
      </w:pPr>
      <w:r w:rsidRPr="005F3291">
        <w:rPr>
          <w:rFonts w:ascii="Times New Roman" w:hAnsi="Times New Roman" w:cs="Times New Roman"/>
          <w:bCs/>
          <w:sz w:val="20"/>
          <w:szCs w:val="20"/>
        </w:rPr>
        <w:t xml:space="preserve">*both the authors contributed equally; corresponding address: </w:t>
      </w:r>
      <w:hyperlink r:id="rId4" w:history="1">
        <w:r w:rsidRPr="005F3291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rajeshbichu@gmail.com</w:t>
        </w:r>
      </w:hyperlink>
      <w:r w:rsidRPr="005F3291">
        <w:rPr>
          <w:rFonts w:ascii="Times New Roman" w:hAnsi="Times New Roman" w:cs="Times New Roman"/>
          <w:bCs/>
          <w:sz w:val="20"/>
          <w:szCs w:val="20"/>
        </w:rPr>
        <w:t xml:space="preserve"> &amp; </w:t>
      </w:r>
      <w:hyperlink r:id="rId5" w:history="1">
        <w:r w:rsidRPr="005F3291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sinu@cukerala.ac.in</w:t>
        </w:r>
      </w:hyperlink>
      <w:r w:rsidRPr="005F3291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189006FA" w14:textId="77777777" w:rsidR="003530E5" w:rsidRPr="005F3291" w:rsidRDefault="003530E5" w:rsidP="007E5118">
      <w:pPr>
        <w:rPr>
          <w:rFonts w:ascii="Times New Roman" w:hAnsi="Times New Roman" w:cs="Times New Roman"/>
          <w:sz w:val="20"/>
          <w:szCs w:val="20"/>
        </w:rPr>
      </w:pPr>
    </w:p>
    <w:p w14:paraId="11A65AAD" w14:textId="06557C59" w:rsidR="007E5118" w:rsidRPr="00F211AC" w:rsidRDefault="007E5118" w:rsidP="007E5118">
      <w:pPr>
        <w:rPr>
          <w:rFonts w:ascii="Times New Roman" w:hAnsi="Times New Roman" w:cs="Times New Roman"/>
          <w:sz w:val="24"/>
          <w:szCs w:val="24"/>
        </w:rPr>
      </w:pPr>
      <w:r w:rsidRPr="00F211AC">
        <w:rPr>
          <w:rFonts w:ascii="Times New Roman" w:hAnsi="Times New Roman" w:cs="Times New Roman"/>
          <w:sz w:val="24"/>
          <w:szCs w:val="24"/>
        </w:rPr>
        <w:t>Table. S1. Ant species in different functional groups.</w:t>
      </w:r>
    </w:p>
    <w:tbl>
      <w:tblPr>
        <w:tblW w:w="9923" w:type="dxa"/>
        <w:tblLook w:val="04A0" w:firstRow="1" w:lastRow="0" w:firstColumn="1" w:lastColumn="0" w:noHBand="0" w:noVBand="1"/>
      </w:tblPr>
      <w:tblGrid>
        <w:gridCol w:w="1178"/>
        <w:gridCol w:w="1516"/>
        <w:gridCol w:w="1134"/>
        <w:gridCol w:w="1568"/>
        <w:gridCol w:w="1267"/>
        <w:gridCol w:w="1532"/>
        <w:gridCol w:w="1728"/>
      </w:tblGrid>
      <w:tr w:rsidR="009D1D81" w:rsidRPr="005F3291" w14:paraId="32FDB195" w14:textId="77777777" w:rsidTr="007E5118">
        <w:trPr>
          <w:trHeight w:val="300"/>
        </w:trPr>
        <w:tc>
          <w:tcPr>
            <w:tcW w:w="117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AC5D6E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Cryptic</w:t>
            </w:r>
          </w:p>
          <w:p w14:paraId="043E4710" w14:textId="2F3106F2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species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52B6CA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Generalised </w:t>
            </w:r>
          </w:p>
          <w:p w14:paraId="6438E63C" w14:textId="014F9F8C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myrmicina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4649B" w14:textId="136349BB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Hot</w:t>
            </w:r>
            <w:r w:rsidR="007E5118"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 </w:t>
            </w: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Climate</w:t>
            </w:r>
          </w:p>
          <w:p w14:paraId="75E57930" w14:textId="6169B4F2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Specialist</w:t>
            </w:r>
          </w:p>
        </w:tc>
        <w:tc>
          <w:tcPr>
            <w:tcW w:w="156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79033" w14:textId="77777777" w:rsidR="007E5118" w:rsidRPr="005F3291" w:rsidRDefault="007E5118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en-IN"/>
              </w:rPr>
            </w:pPr>
          </w:p>
          <w:p w14:paraId="315A8BE5" w14:textId="5649905B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Opportunist</w:t>
            </w:r>
          </w:p>
          <w:p w14:paraId="5F33DFC7" w14:textId="77777777" w:rsidR="007E5118" w:rsidRPr="005F3291" w:rsidRDefault="007E5118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en-IN"/>
              </w:rPr>
            </w:pPr>
          </w:p>
          <w:p w14:paraId="7F672E21" w14:textId="0205BE1A" w:rsidR="007E5118" w:rsidRPr="005F3291" w:rsidRDefault="007E5118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1A665" w14:textId="148FB90D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Subordinate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Camponotini</w:t>
            </w:r>
            <w:proofErr w:type="spellEnd"/>
          </w:p>
        </w:tc>
        <w:tc>
          <w:tcPr>
            <w:tcW w:w="153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C65CB" w14:textId="5A472959" w:rsidR="007E5118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S</w:t>
            </w:r>
            <w:r w:rsidR="007E5118"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pecial </w:t>
            </w:r>
          </w:p>
          <w:p w14:paraId="213934A7" w14:textId="1BF27D78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P</w:t>
            </w:r>
            <w:r w:rsidR="007E5118"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redator</w:t>
            </w:r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DFDD85" w14:textId="77777777" w:rsidR="007E5118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T</w:t>
            </w:r>
            <w:r w:rsidR="007E5118"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ropical </w:t>
            </w: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C</w:t>
            </w:r>
            <w:r w:rsidR="007E5118"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limate </w:t>
            </w:r>
          </w:p>
          <w:p w14:paraId="022B8F5C" w14:textId="3317ACD5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S</w:t>
            </w:r>
            <w:r w:rsidR="007E5118" w:rsidRPr="005F329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pecialist</w:t>
            </w:r>
          </w:p>
          <w:p w14:paraId="2AA5BAD8" w14:textId="2152D7BF" w:rsidR="007E5118" w:rsidRPr="005F3291" w:rsidRDefault="007E5118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</w:tr>
      <w:tr w:rsidR="009D1D81" w:rsidRPr="005F3291" w14:paraId="21106ED4" w14:textId="77777777" w:rsidTr="007E5118">
        <w:trPr>
          <w:trHeight w:val="300"/>
        </w:trPr>
        <w:tc>
          <w:tcPr>
            <w:tcW w:w="117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AB3E8" w14:textId="77777777" w:rsidR="007E5118" w:rsidRPr="005F3291" w:rsidRDefault="007E5118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  <w:p w14:paraId="4992750C" w14:textId="6247C342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cropyg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cutiventri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5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137FC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areba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ffinis</w:t>
            </w:r>
            <w:proofErr w:type="spellEnd"/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D843B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Meranopl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</w:t>
            </w:r>
            <w:proofErr w:type="spellEnd"/>
          </w:p>
        </w:tc>
        <w:tc>
          <w:tcPr>
            <w:tcW w:w="156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6A26D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noplolepi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gracilipe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*</w:t>
            </w:r>
          </w:p>
        </w:tc>
        <w:tc>
          <w:tcPr>
            <w:tcW w:w="126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20504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amponot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ngusticolli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53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746FD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nochet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myop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72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B3E43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enict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itkenii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</w:tr>
      <w:tr w:rsidR="009D1D81" w:rsidRPr="005F3291" w14:paraId="7729CF08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8705E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Discothyre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ringerensi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B8636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areba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nayana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8AB12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A922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ardiocondyl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</w:t>
            </w:r>
            <w:proofErr w:type="spellEnd"/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03DCA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amponot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onfuci</w:t>
            </w:r>
            <w:proofErr w:type="spellEnd"/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F5050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Bothropone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ulcat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901E0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Dolichoder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</w:t>
            </w:r>
            <w:proofErr w:type="spellEnd"/>
          </w:p>
        </w:tc>
      </w:tr>
      <w:tr w:rsidR="009D1D81" w:rsidRPr="005F3291" w14:paraId="087986C6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84BE3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Hypopone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ssmuthi</w:t>
            </w:r>
            <w:proofErr w:type="spellEnd"/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3FF2E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areba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obtusident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17F00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1DD12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ardiocondyl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sp1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ACC9D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amponot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minor sp1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86B0A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Brachypone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luteipe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F4DD3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Dolichoder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taprobanae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</w:tr>
      <w:tr w:rsidR="009D1D81" w:rsidRPr="005F3291" w14:paraId="7D0E7FAA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41BB8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Hypopone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onfinis</w:t>
            </w:r>
            <w:proofErr w:type="spellEnd"/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827C1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areba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9DCA5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955D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Diacamm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ssamense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8C828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amponot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variegatus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infusc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894A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Leptogeny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ssamensi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6AA42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Gnamptogeny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oxalis</w:t>
            </w:r>
            <w:proofErr w:type="spellEnd"/>
          </w:p>
        </w:tc>
      </w:tr>
      <w:tr w:rsidR="009D1D81" w:rsidRPr="005F3291" w14:paraId="5DF0B345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86DC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Hypopone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queen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66131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rematogaster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sp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B6247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61096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Diacamm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eylonense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3FAF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olyrhachi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exercit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rastrat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2D359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Leptogeny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diminuta</w:t>
            </w:r>
            <w:proofErr w:type="spellEnd"/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2CEB4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Oecophyll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maragdin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</w:tr>
      <w:tr w:rsidR="007E5118" w:rsidRPr="005F3291" w14:paraId="343F7F2F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A3CC6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Leptanill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</w:t>
            </w:r>
            <w:proofErr w:type="spellEnd"/>
          </w:p>
        </w:tc>
        <w:tc>
          <w:tcPr>
            <w:tcW w:w="26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EFED1" w14:textId="77777777" w:rsidR="007E5118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Crematogaster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  <w:p w14:paraId="679A688B" w14:textId="571A828B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wroughtonii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99D00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Lepisiot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opaca*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D02E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63FA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Odontomach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haematodu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363FC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</w:tr>
      <w:tr w:rsidR="009D1D81" w:rsidRPr="005F3291" w14:paraId="34C52330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EF03D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arasysci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eema</w:t>
            </w:r>
            <w:proofErr w:type="spellEnd"/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3168D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Myrmicari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brunne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4D027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24A18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Monomorium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floricol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*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12E6B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EA574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Odontopone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denticulat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DF9CE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</w:tr>
      <w:tr w:rsidR="009D1D81" w:rsidRPr="005F3291" w14:paraId="7DEDCA87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3A9A1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arasysci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</w:t>
            </w:r>
            <w:proofErr w:type="spellEnd"/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F3A02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Myrmicinae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16B97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96C47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Monomorium sp1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B343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8F884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seudoneopone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rufipe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2BE5E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</w:tr>
      <w:tr w:rsidR="009D1D81" w:rsidRPr="005F3291" w14:paraId="53E5CE1B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F8798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trumigeny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fixat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19116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Myrmicinae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sp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BBAD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7CF02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Monomorium sp2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D86E6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CF31A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72C93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  <w:tr w:rsidR="009D1D81" w:rsidRPr="005F3291" w14:paraId="5787E541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0BF52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trumigeny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hostili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87AA4" w14:textId="12CC6811" w:rsidR="009D1D81" w:rsidRPr="005F3291" w:rsidRDefault="005F329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heidol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r w:rsidR="009D1D81"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sp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5B4DA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7EFC6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Nylanderi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indica 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6844D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E6419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30305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  <w:tr w:rsidR="009D1D81" w:rsidRPr="005F3291" w14:paraId="044B8C54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2D3FF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trumigeny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lyroess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B87E6" w14:textId="4C28FD82" w:rsidR="009D1D81" w:rsidRPr="005F3291" w:rsidRDefault="005F329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heidol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r w:rsidR="009D1D81"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9471E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A0518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aratrechin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longicorni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*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2303A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10EFA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88FA4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  <w:tr w:rsidR="009D1D81" w:rsidRPr="005F3291" w14:paraId="32FBCC0F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2ED5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83AF" w14:textId="1BD79840" w:rsidR="009D1D81" w:rsidRPr="005F3291" w:rsidRDefault="005F329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heidol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r w:rsidR="009D1D81"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0B667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2617C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olenopsis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geminat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*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2CA9C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38030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99026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  <w:tr w:rsidR="009D1D81" w:rsidRPr="005F3291" w14:paraId="700C8A97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3584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1C92B" w14:textId="6026E144" w:rsidR="009D1D81" w:rsidRPr="005F3291" w:rsidRDefault="005F329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heidol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r w:rsidR="009D1D81"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sp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F43A6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3121D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Tapinoma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melanocephalum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* 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AE86E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B494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36BD3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  <w:tr w:rsidR="009D1D81" w:rsidRPr="005F3291" w14:paraId="2A0EB9DD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B652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83E2E" w14:textId="72BFC6F3" w:rsidR="009D1D81" w:rsidRPr="005F3291" w:rsidRDefault="005F329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heidol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r w:rsidR="009D1D81"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551B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BEA51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Tetramorium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belgaense</w:t>
            </w:r>
            <w:proofErr w:type="spellEnd"/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8E26C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2F72B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ED5D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  <w:tr w:rsidR="009D1D81" w:rsidRPr="005F3291" w14:paraId="6EB86873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D2C28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3AEFB" w14:textId="7624E57E" w:rsidR="009D1D81" w:rsidRPr="005F3291" w:rsidRDefault="005F329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heidole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r w:rsidR="009D1D81"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CB2B8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10706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Tetramorium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indicum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74446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31C22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AEAA4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  <w:tr w:rsidR="009D1D81" w:rsidRPr="005F3291" w14:paraId="7ADDBD01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BF093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075A" w14:textId="05D5EB9D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heidole</w:t>
            </w:r>
            <w:proofErr w:type="spellEnd"/>
            <w:r w:rsid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p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BDA43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142FC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Tetramorium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lanuginosum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*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3A71F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F278E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D3D83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  <w:tr w:rsidR="009D1D81" w:rsidRPr="005F3291" w14:paraId="2F94D85F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B74A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C6954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heidole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multidens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16E05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679A1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Tetramorium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mixtum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4D7B9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4C3ED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D2E45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  <w:tr w:rsidR="009D1D81" w:rsidRPr="005F3291" w14:paraId="1C72445A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D7D0A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2E23D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heidole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templari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E36DF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BD463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Tetramorium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acificum</w:t>
            </w:r>
            <w:proofErr w:type="spellEnd"/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CFD4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4C737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6297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  <w:tr w:rsidR="009D1D81" w:rsidRPr="005F3291" w14:paraId="24FC8CB7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F028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E28F7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Pheidole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watsoni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65DEE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E30E7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Tetramorium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smithi</w:t>
            </w:r>
            <w:proofErr w:type="spellEnd"/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6E5A9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552C5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52942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  <w:tr w:rsidR="009D1D81" w:rsidRPr="005F3291" w14:paraId="30EF7340" w14:textId="77777777" w:rsidTr="007E5118">
        <w:trPr>
          <w:trHeight w:val="300"/>
        </w:trPr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AF03C1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2FAA39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A245DE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F2479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Tetraponera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  <w:proofErr w:type="spellStart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>aitkenii</w:t>
            </w:r>
            <w:proofErr w:type="spellEnd"/>
            <w:r w:rsidRPr="005F3291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  <w:t xml:space="preserve"> 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071317" w14:textId="77777777" w:rsidR="009D1D81" w:rsidRPr="005F3291" w:rsidRDefault="009D1D81" w:rsidP="009D1D81">
            <w:pPr>
              <w:spacing w:after="0" w:line="240" w:lineRule="auto"/>
              <w:ind w:firstLineChars="100" w:firstLine="180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1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745117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57C363" w14:textId="77777777" w:rsidR="009D1D81" w:rsidRPr="005F3291" w:rsidRDefault="009D1D81" w:rsidP="009D1D8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</w:tbl>
    <w:p w14:paraId="02AB4C66" w14:textId="584F91E8" w:rsidR="003530E5" w:rsidRPr="005F3291" w:rsidRDefault="003530E5">
      <w:pPr>
        <w:rPr>
          <w:rFonts w:ascii="Times New Roman" w:hAnsi="Times New Roman" w:cs="Times New Roman"/>
          <w:sz w:val="18"/>
          <w:szCs w:val="18"/>
        </w:rPr>
      </w:pPr>
    </w:p>
    <w:p w14:paraId="7F9D6411" w14:textId="1C0E4E26" w:rsidR="00294869" w:rsidRDefault="00294869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page"/>
      </w:r>
    </w:p>
    <w:p w14:paraId="74C668A0" w14:textId="77777777" w:rsidR="00294869" w:rsidRDefault="00294869" w:rsidP="00294869">
      <w:pPr>
        <w:spacing w:before="24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Table S2. Summary of ant abundance, richness, and diversity in urban and rural SGs and HGs. </w:t>
      </w:r>
      <w:proofErr w:type="spellStart"/>
      <w:r>
        <w:rPr>
          <w:rFonts w:ascii="Times New Roman" w:hAnsi="Times New Roman" w:cs="Times New Roman"/>
          <w:sz w:val="20"/>
          <w:szCs w:val="20"/>
        </w:rPr>
        <w:t>Mean</w:t>
      </w:r>
      <w:r w:rsidRPr="004A730A">
        <w:rPr>
          <w:rFonts w:ascii="Times New Roman" w:eastAsia="Times New Roman" w:hAnsi="Times New Roman" w:cs="Times New Roman"/>
          <w:color w:val="000000"/>
        </w:rPr>
        <w:t>±</w:t>
      </w:r>
      <w:r>
        <w:rPr>
          <w:rFonts w:ascii="Times New Roman" w:eastAsia="Times New Roman" w:hAnsi="Times New Roman" w:cs="Times New Roman"/>
          <w:color w:val="000000"/>
        </w:rPr>
        <w:t>SE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are given</w:t>
      </w:r>
    </w:p>
    <w:tbl>
      <w:tblPr>
        <w:tblW w:w="9090" w:type="dxa"/>
        <w:tblLook w:val="04A0" w:firstRow="1" w:lastRow="0" w:firstColumn="1" w:lastColumn="0" w:noHBand="0" w:noVBand="1"/>
      </w:tblPr>
      <w:tblGrid>
        <w:gridCol w:w="2798"/>
        <w:gridCol w:w="1611"/>
        <w:gridCol w:w="1620"/>
        <w:gridCol w:w="1620"/>
        <w:gridCol w:w="1441"/>
      </w:tblGrid>
      <w:tr w:rsidR="00294869" w:rsidRPr="00293C65" w14:paraId="0EE0A87D" w14:textId="77777777" w:rsidTr="002549A4">
        <w:trPr>
          <w:trHeight w:val="300"/>
        </w:trPr>
        <w:tc>
          <w:tcPr>
            <w:tcW w:w="279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7AA8C89E" w14:textId="77777777" w:rsidR="00294869" w:rsidRPr="00293C65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293C65">
              <w:rPr>
                <w:rFonts w:ascii="Calibri" w:eastAsia="Times New Roman" w:hAnsi="Calibri" w:cs="Times New Roman"/>
                <w:b/>
                <w:color w:val="000000"/>
              </w:rPr>
              <w:t>Variable</w:t>
            </w:r>
          </w:p>
        </w:tc>
        <w:tc>
          <w:tcPr>
            <w:tcW w:w="161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255766" w14:textId="77777777" w:rsidR="00294869" w:rsidRPr="00293C65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293C65">
              <w:rPr>
                <w:rFonts w:ascii="Calibri" w:eastAsia="Times New Roman" w:hAnsi="Calibri" w:cs="Times New Roman"/>
                <w:b/>
                <w:color w:val="000000"/>
              </w:rPr>
              <w:t>Urban.SG</w:t>
            </w:r>
          </w:p>
        </w:tc>
        <w:tc>
          <w:tcPr>
            <w:tcW w:w="16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96C397" w14:textId="77777777" w:rsidR="00294869" w:rsidRPr="00293C65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293C65">
              <w:rPr>
                <w:rFonts w:ascii="Calibri" w:eastAsia="Times New Roman" w:hAnsi="Calibri" w:cs="Times New Roman"/>
                <w:b/>
                <w:color w:val="000000"/>
              </w:rPr>
              <w:t>Rural.SG</w:t>
            </w:r>
          </w:p>
        </w:tc>
        <w:tc>
          <w:tcPr>
            <w:tcW w:w="16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DA4209" w14:textId="77777777" w:rsidR="00294869" w:rsidRPr="00293C65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proofErr w:type="spellStart"/>
            <w:r w:rsidRPr="00293C65">
              <w:rPr>
                <w:rFonts w:ascii="Calibri" w:eastAsia="Times New Roman" w:hAnsi="Calibri" w:cs="Times New Roman"/>
                <w:b/>
                <w:color w:val="000000"/>
              </w:rPr>
              <w:t>Urban.HG</w:t>
            </w:r>
            <w:proofErr w:type="spellEnd"/>
          </w:p>
        </w:tc>
        <w:tc>
          <w:tcPr>
            <w:tcW w:w="144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24265E" w14:textId="77777777" w:rsidR="00294869" w:rsidRPr="00293C65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proofErr w:type="spellStart"/>
            <w:r w:rsidRPr="00293C65">
              <w:rPr>
                <w:rFonts w:ascii="Calibri" w:eastAsia="Times New Roman" w:hAnsi="Calibri" w:cs="Times New Roman"/>
                <w:b/>
                <w:color w:val="000000"/>
              </w:rPr>
              <w:t>Rural.HG</w:t>
            </w:r>
            <w:proofErr w:type="spellEnd"/>
          </w:p>
        </w:tc>
      </w:tr>
      <w:tr w:rsidR="00294869" w:rsidRPr="000F2196" w14:paraId="1078A0CC" w14:textId="77777777" w:rsidTr="002549A4">
        <w:trPr>
          <w:trHeight w:val="300"/>
        </w:trPr>
        <w:tc>
          <w:tcPr>
            <w:tcW w:w="279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</w:tcPr>
          <w:p w14:paraId="5BAC69B2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Abundance</w:t>
            </w:r>
          </w:p>
        </w:tc>
        <w:tc>
          <w:tcPr>
            <w:tcW w:w="161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FCAE7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578.60±164.41</w:t>
            </w:r>
          </w:p>
        </w:tc>
        <w:tc>
          <w:tcPr>
            <w:tcW w:w="16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AF58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411.83±96.16</w:t>
            </w:r>
          </w:p>
        </w:tc>
        <w:tc>
          <w:tcPr>
            <w:tcW w:w="16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EC259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724.20±271.76</w:t>
            </w:r>
          </w:p>
        </w:tc>
        <w:tc>
          <w:tcPr>
            <w:tcW w:w="144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B077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393.17±54.27</w:t>
            </w:r>
          </w:p>
        </w:tc>
      </w:tr>
      <w:tr w:rsidR="00294869" w:rsidRPr="000F2196" w14:paraId="5410748E" w14:textId="77777777" w:rsidTr="002549A4">
        <w:trPr>
          <w:trHeight w:val="300"/>
        </w:trPr>
        <w:tc>
          <w:tcPr>
            <w:tcW w:w="2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BD643C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Richness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B3F7E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8.40±0.9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9B9E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9±1.6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1C3E1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5.80±1.59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47384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9.50±1.71</w:t>
            </w:r>
          </w:p>
        </w:tc>
      </w:tr>
      <w:tr w:rsidR="00294869" w:rsidRPr="000F2196" w14:paraId="67C30C64" w14:textId="77777777" w:rsidTr="002549A4">
        <w:trPr>
          <w:trHeight w:val="300"/>
        </w:trPr>
        <w:tc>
          <w:tcPr>
            <w:tcW w:w="2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54511E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Shannon diversity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A418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2.02±0.0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C0F66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2.03±0.0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79E5C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.93±0.03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3153F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.95±0.01</w:t>
            </w:r>
          </w:p>
        </w:tc>
      </w:tr>
      <w:tr w:rsidR="00294869" w:rsidRPr="000F2196" w14:paraId="7C5C70C0" w14:textId="77777777" w:rsidTr="002549A4">
        <w:trPr>
          <w:trHeight w:val="300"/>
        </w:trPr>
        <w:tc>
          <w:tcPr>
            <w:tcW w:w="2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BF57DB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Native abundance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A4C3F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250±27.9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BEA4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236.50±50.2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D646E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250±51.58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2BB68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218.83±42.11</w:t>
            </w:r>
          </w:p>
        </w:tc>
      </w:tr>
      <w:tr w:rsidR="00294869" w:rsidRPr="000F2196" w14:paraId="332EE92D" w14:textId="77777777" w:rsidTr="002549A4">
        <w:trPr>
          <w:trHeight w:val="300"/>
        </w:trPr>
        <w:tc>
          <w:tcPr>
            <w:tcW w:w="2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5E6C24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Native richness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5442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4.80±1.1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81DC6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5.17±1.6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B2A4F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1.60±1.57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2CDD2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4.50±1.52</w:t>
            </w:r>
          </w:p>
        </w:tc>
      </w:tr>
      <w:tr w:rsidR="00294869" w:rsidRPr="000F2196" w14:paraId="51CEE88E" w14:textId="77777777" w:rsidTr="002549A4">
        <w:trPr>
          <w:trHeight w:val="300"/>
        </w:trPr>
        <w:tc>
          <w:tcPr>
            <w:tcW w:w="2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B42ECD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Invasive abundance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444F2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328.60±15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59C8F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75.33±51.9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3C69C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474.20±280.97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71789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76.33±45.03</w:t>
            </w:r>
          </w:p>
        </w:tc>
      </w:tr>
      <w:tr w:rsidR="00294869" w:rsidRPr="000F2196" w14:paraId="0E8B8F87" w14:textId="77777777" w:rsidTr="002549A4">
        <w:trPr>
          <w:trHeight w:val="300"/>
        </w:trPr>
        <w:tc>
          <w:tcPr>
            <w:tcW w:w="27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BC6289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Invasive richness</w:t>
            </w:r>
          </w:p>
        </w:tc>
        <w:tc>
          <w:tcPr>
            <w:tcW w:w="1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CD82C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3.60±0.4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DBE84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3.83±0.1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2A014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4.20±0.20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3D5BE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5±0.58</w:t>
            </w:r>
          </w:p>
        </w:tc>
      </w:tr>
      <w:tr w:rsidR="00294869" w:rsidRPr="000F2196" w14:paraId="676287CE" w14:textId="77777777" w:rsidTr="002549A4">
        <w:trPr>
          <w:trHeight w:val="300"/>
        </w:trPr>
        <w:tc>
          <w:tcPr>
            <w:tcW w:w="27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B0DD5AF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0F2196">
              <w:rPr>
                <w:rFonts w:ascii="Calibri" w:eastAsia="Times New Roman" w:hAnsi="Calibri" w:cs="Times New Roman"/>
                <w:i/>
                <w:iCs/>
                <w:color w:val="000000"/>
              </w:rPr>
              <w:t>A.gracilipes</w:t>
            </w:r>
            <w:proofErr w:type="spellEnd"/>
            <w:r w:rsidRPr="000F2196">
              <w:rPr>
                <w:rFonts w:ascii="Calibri" w:eastAsia="Times New Roman" w:hAnsi="Calibri" w:cs="Times New Roman"/>
                <w:color w:val="000000"/>
              </w:rPr>
              <w:t xml:space="preserve"> abundance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B516B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298.60±152.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FF7494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38.67±56.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280B3C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416.40±286.32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3E2DA" w14:textId="77777777" w:rsidR="00294869" w:rsidRPr="000F2196" w:rsidRDefault="00294869" w:rsidP="002549A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F2196">
              <w:rPr>
                <w:rFonts w:ascii="Calibri" w:eastAsia="Times New Roman" w:hAnsi="Calibri" w:cs="Times New Roman"/>
                <w:color w:val="000000"/>
              </w:rPr>
              <w:t>108±39.16</w:t>
            </w:r>
          </w:p>
        </w:tc>
      </w:tr>
    </w:tbl>
    <w:p w14:paraId="6BD8BC8D" w14:textId="77777777" w:rsidR="003530E5" w:rsidRPr="005F3291" w:rsidRDefault="003530E5">
      <w:pPr>
        <w:rPr>
          <w:rFonts w:ascii="Times New Roman" w:hAnsi="Times New Roman" w:cs="Times New Roman"/>
          <w:sz w:val="18"/>
          <w:szCs w:val="18"/>
        </w:rPr>
      </w:pPr>
    </w:p>
    <w:p w14:paraId="3A1BD1E2" w14:textId="7C8D1F74" w:rsidR="009D1D81" w:rsidRDefault="009D1D81">
      <w:pPr>
        <w:rPr>
          <w:rFonts w:ascii="Times New Roman" w:hAnsi="Times New Roman" w:cs="Times New Roman"/>
          <w:noProof/>
          <w:lang w:val="en-US"/>
        </w:rPr>
      </w:pPr>
    </w:p>
    <w:p w14:paraId="4CFC9C6D" w14:textId="1757EE31" w:rsidR="006251E6" w:rsidRDefault="006251E6">
      <w:pPr>
        <w:rPr>
          <w:rFonts w:ascii="Times New Roman" w:hAnsi="Times New Roman" w:cs="Times New Roman"/>
          <w:noProof/>
          <w:lang w:val="en-US"/>
        </w:rPr>
      </w:pPr>
    </w:p>
    <w:p w14:paraId="235996A2" w14:textId="6F856408" w:rsidR="006251E6" w:rsidRPr="005F3291" w:rsidRDefault="006251E6">
      <w:pPr>
        <w:rPr>
          <w:rFonts w:ascii="Times New Roman" w:hAnsi="Times New Roman" w:cs="Times New Roman"/>
          <w:sz w:val="18"/>
          <w:szCs w:val="18"/>
        </w:rPr>
      </w:pPr>
      <w:r>
        <w:rPr>
          <w:noProof/>
        </w:rPr>
        <w:drawing>
          <wp:inline distT="0" distB="0" distL="0" distR="0" wp14:anchorId="54DA2ED3" wp14:editId="6FD7E7FD">
            <wp:extent cx="5731510" cy="29527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37EFF" w14:textId="53B09276" w:rsidR="003530E5" w:rsidRDefault="003530E5" w:rsidP="003530E5">
      <w:pPr>
        <w:rPr>
          <w:rFonts w:ascii="Times New Roman" w:hAnsi="Times New Roman" w:cs="Times New Roman"/>
          <w:sz w:val="24"/>
          <w:szCs w:val="24"/>
        </w:rPr>
      </w:pPr>
      <w:r w:rsidRPr="00F211AC">
        <w:rPr>
          <w:rFonts w:ascii="Times New Roman" w:hAnsi="Times New Roman" w:cs="Times New Roman"/>
          <w:sz w:val="24"/>
          <w:szCs w:val="24"/>
        </w:rPr>
        <w:t>Fig. S1. Average trap incidence of ant species in pitfalls of sacred grove and home garden sites</w:t>
      </w:r>
      <w:r w:rsidR="0059374F" w:rsidRPr="00F211AC">
        <w:rPr>
          <w:rFonts w:ascii="Times New Roman" w:hAnsi="Times New Roman" w:cs="Times New Roman"/>
          <w:sz w:val="24"/>
          <w:szCs w:val="24"/>
        </w:rPr>
        <w:t xml:space="preserve">. </w:t>
      </w:r>
      <w:r w:rsidR="00FB4CC8" w:rsidRPr="00F211AC">
        <w:rPr>
          <w:rFonts w:ascii="Times New Roman" w:hAnsi="Times New Roman" w:cs="Times New Roman"/>
          <w:sz w:val="24"/>
          <w:szCs w:val="24"/>
        </w:rPr>
        <w:t>Many species encountered frequently in</w:t>
      </w:r>
      <w:r w:rsidR="00607029">
        <w:rPr>
          <w:rFonts w:ascii="Times New Roman" w:hAnsi="Times New Roman" w:cs="Times New Roman"/>
          <w:sz w:val="24"/>
          <w:szCs w:val="24"/>
        </w:rPr>
        <w:t xml:space="preserve"> </w:t>
      </w:r>
      <w:r w:rsidR="00FB4CC8" w:rsidRPr="00F211AC">
        <w:rPr>
          <w:rFonts w:ascii="Times New Roman" w:hAnsi="Times New Roman" w:cs="Times New Roman"/>
          <w:sz w:val="24"/>
          <w:szCs w:val="24"/>
        </w:rPr>
        <w:t>home gardens (HG.PF) were rare in sacred groves (SG.PF)</w:t>
      </w:r>
    </w:p>
    <w:p w14:paraId="0415BCDC" w14:textId="50FB0602" w:rsidR="00F560A8" w:rsidRDefault="00F560A8" w:rsidP="003530E5">
      <w:pPr>
        <w:rPr>
          <w:rFonts w:ascii="Times New Roman" w:hAnsi="Times New Roman" w:cs="Times New Roman"/>
          <w:sz w:val="24"/>
          <w:szCs w:val="24"/>
        </w:rPr>
      </w:pPr>
    </w:p>
    <w:p w14:paraId="49225C82" w14:textId="4643C2A4" w:rsidR="00F560A8" w:rsidRDefault="00F560A8" w:rsidP="003530E5">
      <w:pPr>
        <w:rPr>
          <w:rFonts w:ascii="Times New Roman" w:hAnsi="Times New Roman" w:cs="Times New Roman"/>
          <w:sz w:val="24"/>
          <w:szCs w:val="24"/>
        </w:rPr>
      </w:pPr>
    </w:p>
    <w:p w14:paraId="308ED822" w14:textId="73065FEC" w:rsidR="00F560A8" w:rsidRDefault="00F560A8" w:rsidP="003530E5">
      <w:pPr>
        <w:rPr>
          <w:rFonts w:ascii="Times New Roman" w:hAnsi="Times New Roman" w:cs="Times New Roman"/>
          <w:sz w:val="24"/>
          <w:szCs w:val="24"/>
        </w:rPr>
      </w:pPr>
    </w:p>
    <w:p w14:paraId="569ADD30" w14:textId="0E246F67" w:rsidR="00F560A8" w:rsidRDefault="00F560A8" w:rsidP="003530E5">
      <w:pPr>
        <w:rPr>
          <w:rFonts w:ascii="Times New Roman" w:hAnsi="Times New Roman" w:cs="Times New Roman"/>
          <w:sz w:val="24"/>
          <w:szCs w:val="24"/>
        </w:rPr>
      </w:pPr>
    </w:p>
    <w:p w14:paraId="26D28AA7" w14:textId="761DE009" w:rsidR="00F560A8" w:rsidRDefault="00F560A8" w:rsidP="003530E5">
      <w:pPr>
        <w:rPr>
          <w:rFonts w:ascii="Times New Roman" w:hAnsi="Times New Roman" w:cs="Times New Roman"/>
          <w:sz w:val="24"/>
          <w:szCs w:val="24"/>
        </w:rPr>
      </w:pPr>
    </w:p>
    <w:p w14:paraId="7328C263" w14:textId="7DB63963" w:rsidR="00F560A8" w:rsidRDefault="00F560A8" w:rsidP="003530E5">
      <w:pPr>
        <w:rPr>
          <w:rFonts w:ascii="Times New Roman" w:hAnsi="Times New Roman" w:cs="Times New Roman"/>
          <w:sz w:val="24"/>
          <w:szCs w:val="24"/>
        </w:rPr>
      </w:pPr>
    </w:p>
    <w:p w14:paraId="26664882" w14:textId="0A4D6DCB" w:rsidR="00F560A8" w:rsidRPr="00F211AC" w:rsidRDefault="00F560A8" w:rsidP="003530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5A76A9B" w14:textId="66F06BA5" w:rsidR="003530E5" w:rsidRDefault="006251E6" w:rsidP="003530E5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DFE07B5" wp14:editId="6AC6C7EB">
            <wp:extent cx="5683250" cy="2857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A3E5A" w14:textId="5C683495" w:rsidR="00294869" w:rsidRDefault="00294869" w:rsidP="003530E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 S</w:t>
      </w:r>
      <w:r w:rsidR="008E53D0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. The relationships between A. </w:t>
      </w:r>
      <w:proofErr w:type="spellStart"/>
      <w:r>
        <w:rPr>
          <w:rFonts w:ascii="Times New Roman" w:hAnsi="Times New Roman" w:cs="Times New Roman"/>
        </w:rPr>
        <w:t>gracilipes</w:t>
      </w:r>
      <w:proofErr w:type="spellEnd"/>
      <w:r>
        <w:rPr>
          <w:rFonts w:ascii="Times New Roman" w:hAnsi="Times New Roman" w:cs="Times New Roman"/>
        </w:rPr>
        <w:t xml:space="preserve"> abundance and ants of various functional guilds in the overall data. Different </w:t>
      </w:r>
      <w:proofErr w:type="spellStart"/>
      <w:r>
        <w:rPr>
          <w:rFonts w:ascii="Times New Roman" w:hAnsi="Times New Roman" w:cs="Times New Roman"/>
        </w:rPr>
        <w:t>colors</w:t>
      </w:r>
      <w:proofErr w:type="spellEnd"/>
      <w:r>
        <w:rPr>
          <w:rFonts w:ascii="Times New Roman" w:hAnsi="Times New Roman" w:cs="Times New Roman"/>
        </w:rPr>
        <w:t xml:space="preserve"> indicate different site type.</w:t>
      </w:r>
    </w:p>
    <w:p w14:paraId="24B618F0" w14:textId="78E77CBC" w:rsidR="006251E6" w:rsidRDefault="006251E6" w:rsidP="003530E5">
      <w:pPr>
        <w:rPr>
          <w:rFonts w:ascii="Times New Roman" w:hAnsi="Times New Roman" w:cs="Times New Roman"/>
        </w:rPr>
      </w:pPr>
    </w:p>
    <w:p w14:paraId="63A9386C" w14:textId="77777777" w:rsidR="006251E6" w:rsidRDefault="006251E6" w:rsidP="003530E5">
      <w:pPr>
        <w:rPr>
          <w:rFonts w:ascii="Times New Roman" w:hAnsi="Times New Roman" w:cs="Times New Roman"/>
        </w:rPr>
      </w:pPr>
    </w:p>
    <w:p w14:paraId="6E9E00B0" w14:textId="77777777" w:rsidR="003C50CA" w:rsidRPr="005F3291" w:rsidRDefault="003C50CA" w:rsidP="003530E5">
      <w:pPr>
        <w:rPr>
          <w:rFonts w:ascii="Times New Roman" w:hAnsi="Times New Roman" w:cs="Times New Roman"/>
        </w:rPr>
      </w:pPr>
    </w:p>
    <w:p w14:paraId="6A935547" w14:textId="3459F164" w:rsidR="003530E5" w:rsidRPr="005F3291" w:rsidRDefault="006251E6" w:rsidP="003530E5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937A917" wp14:editId="45FDCACD">
            <wp:extent cx="5721350" cy="3638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E1498" w14:textId="24263B8B" w:rsidR="003530E5" w:rsidRPr="00F211AC" w:rsidRDefault="00F211AC">
      <w:pPr>
        <w:rPr>
          <w:rFonts w:ascii="Times New Roman" w:hAnsi="Times New Roman" w:cs="Times New Roman"/>
          <w:sz w:val="24"/>
          <w:szCs w:val="24"/>
        </w:rPr>
      </w:pPr>
      <w:r w:rsidRPr="00F211AC">
        <w:rPr>
          <w:rFonts w:ascii="Times New Roman" w:hAnsi="Times New Roman" w:cs="Times New Roman"/>
          <w:sz w:val="24"/>
          <w:szCs w:val="24"/>
        </w:rPr>
        <w:t>Fig. S</w:t>
      </w:r>
      <w:r w:rsidR="008E53D0">
        <w:rPr>
          <w:rFonts w:ascii="Times New Roman" w:hAnsi="Times New Roman" w:cs="Times New Roman"/>
          <w:sz w:val="24"/>
          <w:szCs w:val="24"/>
        </w:rPr>
        <w:t>3</w:t>
      </w:r>
      <w:r w:rsidR="003530E5" w:rsidRPr="00F211AC">
        <w:rPr>
          <w:rFonts w:ascii="Times New Roman" w:hAnsi="Times New Roman" w:cs="Times New Roman"/>
          <w:sz w:val="24"/>
          <w:szCs w:val="24"/>
        </w:rPr>
        <w:t xml:space="preserve">. The relationships between </w:t>
      </w:r>
      <w:r w:rsidR="003530E5" w:rsidRPr="00F211AC">
        <w:rPr>
          <w:rFonts w:ascii="Times New Roman" w:hAnsi="Times New Roman" w:cs="Times New Roman"/>
          <w:i/>
          <w:sz w:val="24"/>
          <w:szCs w:val="24"/>
        </w:rPr>
        <w:t xml:space="preserve">A. </w:t>
      </w:r>
      <w:proofErr w:type="spellStart"/>
      <w:r w:rsidR="003530E5" w:rsidRPr="00F211AC">
        <w:rPr>
          <w:rFonts w:ascii="Times New Roman" w:hAnsi="Times New Roman" w:cs="Times New Roman"/>
          <w:i/>
          <w:sz w:val="24"/>
          <w:szCs w:val="24"/>
        </w:rPr>
        <w:t>gracilipes</w:t>
      </w:r>
      <w:proofErr w:type="spellEnd"/>
      <w:r w:rsidR="003530E5" w:rsidRPr="00F211AC">
        <w:rPr>
          <w:rFonts w:ascii="Times New Roman" w:hAnsi="Times New Roman" w:cs="Times New Roman"/>
          <w:sz w:val="24"/>
          <w:szCs w:val="24"/>
        </w:rPr>
        <w:t xml:space="preserve"> abundance and abundance of different ant functional groups in sacred groves (sg) and home gardens (hg)</w:t>
      </w:r>
    </w:p>
    <w:sectPr w:rsidR="003530E5" w:rsidRPr="00F211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sLQ0NTexNDIzMTRW0lEKTi0uzszPAykwqgUAOKJwHiwAAAA="/>
  </w:docVars>
  <w:rsids>
    <w:rsidRoot w:val="004A208D"/>
    <w:rsid w:val="000A11D9"/>
    <w:rsid w:val="001033DB"/>
    <w:rsid w:val="002549A4"/>
    <w:rsid w:val="00294869"/>
    <w:rsid w:val="003530E5"/>
    <w:rsid w:val="003C50CA"/>
    <w:rsid w:val="004A208D"/>
    <w:rsid w:val="004F3F95"/>
    <w:rsid w:val="0059374F"/>
    <w:rsid w:val="005F3291"/>
    <w:rsid w:val="00607029"/>
    <w:rsid w:val="006251E6"/>
    <w:rsid w:val="00762EF2"/>
    <w:rsid w:val="007E5118"/>
    <w:rsid w:val="008E53D0"/>
    <w:rsid w:val="009D1D81"/>
    <w:rsid w:val="00F211AC"/>
    <w:rsid w:val="00F560A8"/>
    <w:rsid w:val="00FB32A7"/>
    <w:rsid w:val="00FB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2DDB4"/>
  <w15:chartTrackingRefBased/>
  <w15:docId w15:val="{B8F1E8A2-5B5D-49E6-BC94-3FF7F0B8D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30E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0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0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hyperlink" Target="mailto:sinu@cukerala.ac.in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rajeshbichu@gmail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T P</dc:creator>
  <cp:keywords/>
  <dc:description/>
  <cp:lastModifiedBy>Rajesh T P</cp:lastModifiedBy>
  <cp:revision>13</cp:revision>
  <dcterms:created xsi:type="dcterms:W3CDTF">2020-09-03T10:30:00Z</dcterms:created>
  <dcterms:modified xsi:type="dcterms:W3CDTF">2021-05-18T06:02:00Z</dcterms:modified>
</cp:coreProperties>
</file>